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7226C" w14:textId="77777777" w:rsidR="00E36E13" w:rsidRDefault="00E36E13" w:rsidP="00E36E13">
      <w:pPr>
        <w:shd w:val="clear" w:color="auto" w:fill="FBFBF9"/>
        <w:spacing w:after="0" w:line="240" w:lineRule="auto"/>
        <w:jc w:val="center"/>
        <w:rPr>
          <w:rFonts w:ascii="Tahoma" w:eastAsia="Times New Roman" w:hAnsi="Tahoma" w:cs="B Nazanin"/>
          <w:color w:val="000000"/>
          <w:sz w:val="28"/>
          <w:szCs w:val="28"/>
          <w:rtl/>
        </w:rPr>
      </w:pP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به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‌نام خدا</w:t>
      </w:r>
      <w:r w:rsidRPr="002A1241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br/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قابل توج</w:t>
      </w:r>
      <w:r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ه پذیرفته‌شدگان </w:t>
      </w:r>
      <w:r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دکتری </w:t>
      </w:r>
      <w:r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سال ۱۴۰</w:t>
      </w:r>
      <w:r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>1</w:t>
      </w:r>
      <w:r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دانشگاه 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>حکیم سبزواری</w:t>
      </w:r>
    </w:p>
    <w:p w14:paraId="1E405837" w14:textId="77777777" w:rsidR="00E36E13" w:rsidRPr="002A1241" w:rsidRDefault="00E36E13" w:rsidP="00E36E13">
      <w:pPr>
        <w:shd w:val="clear" w:color="auto" w:fill="FBFBF9"/>
        <w:spacing w:after="0" w:line="240" w:lineRule="auto"/>
        <w:jc w:val="center"/>
        <w:rPr>
          <w:rFonts w:ascii="Tahoma" w:eastAsia="Times New Roman" w:hAnsi="Tahoma" w:cs="B Nazanin"/>
          <w:color w:val="000000"/>
          <w:sz w:val="28"/>
          <w:szCs w:val="28"/>
        </w:rPr>
      </w:pPr>
    </w:p>
    <w:p w14:paraId="2584EB55" w14:textId="77777777" w:rsidR="00E36E13" w:rsidRPr="003F001B" w:rsidRDefault="00E36E13" w:rsidP="00E36E13">
      <w:pPr>
        <w:pStyle w:val="NormalWeb"/>
        <w:bidi/>
        <w:spacing w:before="0" w:beforeAutospacing="0" w:after="0" w:afterAutospacing="0"/>
        <w:jc w:val="both"/>
        <w:rPr>
          <w:rFonts w:ascii="IRANsans" w:hAnsi="IRANsans" w:cs="B Nazanin"/>
          <w:color w:val="000000"/>
          <w:sz w:val="28"/>
          <w:szCs w:val="28"/>
        </w:rPr>
      </w:pPr>
      <w:r w:rsidRPr="002A1241">
        <w:rPr>
          <w:rFonts w:ascii="IRANsans" w:hAnsi="IRANsans" w:cs="B Nazanin"/>
          <w:color w:val="000000"/>
          <w:sz w:val="28"/>
          <w:szCs w:val="28"/>
          <w:rtl/>
        </w:rPr>
        <w:t xml:space="preserve">ضمن عرض تبریک قبولی در مقطع </w:t>
      </w:r>
      <w:r>
        <w:rPr>
          <w:rFonts w:ascii="IRANsans" w:hAnsi="IRANsans" w:cs="B Nazanin" w:hint="cs"/>
          <w:color w:val="000000"/>
          <w:sz w:val="28"/>
          <w:szCs w:val="28"/>
          <w:rtl/>
        </w:rPr>
        <w:t>دکتری</w:t>
      </w:r>
      <w:r w:rsidRPr="002A1241">
        <w:rPr>
          <w:rFonts w:ascii="IRANsans" w:hAnsi="IRANsans" w:cs="B Nazanin"/>
          <w:color w:val="000000"/>
          <w:sz w:val="28"/>
          <w:szCs w:val="28"/>
          <w:rtl/>
        </w:rPr>
        <w:t xml:space="preserve"> این دانشگاه و با آرزوی موفقیت به اطلاع می‌رساند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>که</w:t>
      </w:r>
      <w:r w:rsidRPr="003F001B">
        <w:rPr>
          <w:rFonts w:ascii="Cambria" w:hAnsi="Cambria" w:cs="Cambria" w:hint="cs"/>
          <w:color w:val="000000"/>
          <w:sz w:val="28"/>
          <w:szCs w:val="28"/>
          <w:rtl/>
        </w:rPr>
        <w:t> 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ثبت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نام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در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دانشگاه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حکیم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سبزواری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در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دو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مرحله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به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شرح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ذیل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صورت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می</w:t>
      </w:r>
      <w:r w:rsidRPr="003F001B">
        <w:rPr>
          <w:rFonts w:ascii="IRANsans" w:hAnsi="IRANsans" w:cs="B Nazanin"/>
          <w:color w:val="000000"/>
          <w:sz w:val="28"/>
          <w:szCs w:val="28"/>
          <w:rtl/>
        </w:rPr>
        <w:t xml:space="preserve"> </w:t>
      </w:r>
      <w:r w:rsidRPr="003F001B">
        <w:rPr>
          <w:rFonts w:ascii="IRANsans" w:hAnsi="IRANsans" w:cs="B Nazanin" w:hint="cs"/>
          <w:color w:val="000000"/>
          <w:sz w:val="28"/>
          <w:szCs w:val="28"/>
          <w:rtl/>
        </w:rPr>
        <w:t>پذیرد</w:t>
      </w:r>
      <w:r w:rsidRPr="003F001B">
        <w:rPr>
          <w:rFonts w:ascii="IRANsans" w:hAnsi="IRANsans" w:cs="B Nazanin"/>
          <w:color w:val="000000"/>
          <w:sz w:val="28"/>
          <w:szCs w:val="28"/>
        </w:rPr>
        <w:t>.</w:t>
      </w:r>
    </w:p>
    <w:p w14:paraId="7744DBF1" w14:textId="77777777" w:rsidR="00E36E13" w:rsidRPr="003F001B" w:rsidRDefault="00E36E13" w:rsidP="00E36E13">
      <w:pPr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1- </w:t>
      </w:r>
      <w:r w:rsidRPr="003F001B">
        <w:rPr>
          <w:rFonts w:ascii="IRANsans" w:eastAsia="Times New Roman" w:hAnsi="IRANsans" w:cs="B Nazanin"/>
          <w:color w:val="000000"/>
          <w:sz w:val="28"/>
          <w:szCs w:val="28"/>
          <w:rtl/>
        </w:rPr>
        <w:t>ثبت نام اینترنتی(موقت</w:t>
      </w:r>
      <w:r w:rsidRPr="003F001B">
        <w:rPr>
          <w:rFonts w:ascii="IRANsans" w:eastAsia="Times New Roman" w:hAnsi="IRANsans" w:cs="B Nazanin"/>
          <w:color w:val="000000"/>
          <w:sz w:val="28"/>
          <w:szCs w:val="28"/>
        </w:rPr>
        <w:t>(</w:t>
      </w:r>
    </w:p>
    <w:p w14:paraId="27B69201" w14:textId="77777777" w:rsidR="00E36E13" w:rsidRPr="003F001B" w:rsidRDefault="00E36E13" w:rsidP="00E36E13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مرحله اول 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ثبت‌نام ورودی‌های 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دکتری 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سال ۱۴۰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1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از روز شنب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ه 05/06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140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1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لغایت 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چهار</w:t>
      </w:r>
      <w:r>
        <w:rPr>
          <w:rFonts w:ascii="IRANsans" w:eastAsia="Times New Roman" w:hAnsi="IRANsans" w:cs="B Nazanin"/>
          <w:color w:val="000000"/>
          <w:sz w:val="28"/>
          <w:szCs w:val="28"/>
          <w:rtl/>
        </w:rPr>
        <w:t>شنب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ه 09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0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6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140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1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به‌صورت غیرحضوری از طریق 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پرتال دانشجویی</w:t>
      </w: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انجام می‌گیرد</w:t>
      </w:r>
      <w:r w:rsidRPr="002A1241">
        <w:rPr>
          <w:rFonts w:ascii="IRANsans" w:eastAsia="Times New Roman" w:hAnsi="IRANsans" w:cs="B Nazanin"/>
          <w:color w:val="000000"/>
          <w:sz w:val="28"/>
          <w:szCs w:val="28"/>
        </w:rPr>
        <w:t>.</w:t>
      </w:r>
    </w:p>
    <w:p w14:paraId="220C081B" w14:textId="77777777" w:rsidR="00E36E13" w:rsidRDefault="00E36E13" w:rsidP="00E36E13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2- </w:t>
      </w:r>
      <w:r w:rsidRPr="003F001B">
        <w:rPr>
          <w:rFonts w:ascii="IRANsans" w:eastAsia="Times New Roman" w:hAnsi="IRANsans" w:cs="B Nazanin"/>
          <w:color w:val="000000"/>
          <w:sz w:val="28"/>
          <w:szCs w:val="28"/>
          <w:rtl/>
        </w:rPr>
        <w:t>ثبت نام قطعی (ار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ئه اصل</w:t>
      </w:r>
      <w:r w:rsidRPr="003F001B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مدارک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)</w:t>
      </w:r>
      <w:r w:rsidRPr="00825853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</w:t>
      </w:r>
    </w:p>
    <w:p w14:paraId="429FC22F" w14:textId="77777777" w:rsidR="00E36E13" w:rsidRPr="003F001B" w:rsidRDefault="00E36E13" w:rsidP="00E36E13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</w:pPr>
      <w:r w:rsidRPr="00825853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نحوه </w:t>
      </w:r>
      <w:r w:rsidRPr="00825853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رائه</w:t>
      </w:r>
      <w:r w:rsidRPr="00825853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اصل </w:t>
      </w:r>
      <w:r w:rsidRPr="00825853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کلیه </w:t>
      </w:r>
      <w:r w:rsidRPr="00825853">
        <w:rPr>
          <w:rFonts w:ascii="IRANsans" w:eastAsia="Times New Roman" w:hAnsi="IRANsans" w:cs="B Nazanin"/>
          <w:color w:val="000000"/>
          <w:sz w:val="28"/>
          <w:szCs w:val="28"/>
          <w:rtl/>
        </w:rPr>
        <w:t>مد</w:t>
      </w:r>
      <w:r w:rsidRPr="00825853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</w:t>
      </w:r>
      <w:r w:rsidRPr="00825853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رک </w:t>
      </w:r>
      <w:r w:rsidRPr="00825853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پذی</w:t>
      </w:r>
      <w:r w:rsidRPr="00825853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رفته‌شدگان 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به صورت حضوری </w:t>
      </w:r>
      <w:r w:rsidR="006B3FBE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از یکشنبه 27/06/1401 لغایت شنبه 09/07/1401 </w:t>
      </w: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نجام می گیرد.</w:t>
      </w:r>
    </w:p>
    <w:p w14:paraId="05E95EC4" w14:textId="77777777" w:rsidR="003F001B" w:rsidRPr="003F001B" w:rsidRDefault="003F001B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>ثبت نام اینترنتی :</w:t>
      </w:r>
    </w:p>
    <w:p w14:paraId="64E548F0" w14:textId="77777777" w:rsidR="002A1241" w:rsidRDefault="002A1241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پذیرفته‌شدگان ملزم هستند جهت تکمیل اطلاعات به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لینک زیر مراج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عه نمایند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:</w:t>
      </w:r>
    </w:p>
    <w:p w14:paraId="4B2C00D2" w14:textId="77777777" w:rsidR="005A14E6" w:rsidRPr="003F001B" w:rsidRDefault="00475389" w:rsidP="005A14E6">
      <w:pPr>
        <w:shd w:val="clear" w:color="auto" w:fill="FBFBF9"/>
        <w:spacing w:after="0" w:line="240" w:lineRule="auto"/>
        <w:jc w:val="right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hyperlink r:id="rId5" w:history="1">
        <w:r w:rsidR="005A14E6" w:rsidRPr="005A14E6">
          <w:rPr>
            <w:rStyle w:val="Hyperlink"/>
            <w:rFonts w:ascii="Tahoma" w:hAnsi="Tahoma" w:cs="Tahoma"/>
            <w:sz w:val="21"/>
            <w:szCs w:val="21"/>
          </w:rPr>
          <w:t>https://pooya.hsu.ac.ir/educ/registration/index.php</w:t>
        </w:r>
      </w:hyperlink>
    </w:p>
    <w:p w14:paraId="722845C3" w14:textId="77777777" w:rsidR="002A1241" w:rsidRPr="003F001B" w:rsidRDefault="002A1241" w:rsidP="00D356A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برای ورود 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، 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نام کاربری (شماره داوطلبی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>)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t xml:space="preserve"> 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و رمز ورود (کدملی) </w:t>
      </w:r>
      <w:r w:rsidR="00D356A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>است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t>.</w:t>
      </w:r>
    </w:p>
    <w:p w14:paraId="0E094301" w14:textId="77777777" w:rsidR="002A1241" w:rsidRPr="003F001B" w:rsidRDefault="002A1241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2A1241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br/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مدارک لازم جهت بارگذاری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t>:</w:t>
      </w:r>
    </w:p>
    <w:p w14:paraId="145C25E7" w14:textId="77777777" w:rsidR="00CD5D69" w:rsidRDefault="002A1241" w:rsidP="00CD5D69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۱</w:t>
      </w:r>
      <w:r w:rsidR="00CD5D69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-</w:t>
      </w:r>
      <w:r w:rsidR="00CD5D69" w:rsidRPr="00CD5D69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</w:t>
      </w:r>
      <w:r w:rsidR="00CD5D6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دانشنامه یا گواهینامه موقت مقطع </w:t>
      </w:r>
      <w:r w:rsidR="00CD5D69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کارشناسی</w:t>
      </w:r>
      <w:r w:rsidR="00CD5D69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</w:t>
      </w:r>
      <w:r w:rsidR="00CD5D69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مورد ت</w:t>
      </w:r>
      <w:r w:rsidR="00CD5D6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</w:t>
      </w:r>
      <w:r w:rsidR="00CD5D69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یید وزارت علوم یا وزارت بهداشت که در آن معدل مقطع کارشناسی قید شده باشد.</w:t>
      </w:r>
    </w:p>
    <w:p w14:paraId="2E26CCA9" w14:textId="77777777" w:rsidR="009F7DF8" w:rsidRPr="003F001B" w:rsidRDefault="00CD5D69" w:rsidP="00730843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2-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 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دانشنامه یا گواهینامه 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موقت 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مقطع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کارشناسی</w:t>
      </w:r>
      <w:r w:rsidR="004B746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ارشد </w:t>
      </w:r>
      <w:r w:rsidR="008F1EF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مورد ت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یید وزارت علوم یا وزارت بهداشت که در آن معدل مقطع کارشناسی</w:t>
      </w:r>
      <w:r w:rsidR="004B746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ارشد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قید شده باشد. 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(تاریخ فراغت از تحصیل مقطع کارشناسی حداکثر 3</w:t>
      </w:r>
      <w:r w:rsidR="00730843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1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0</w:t>
      </w:r>
      <w:r w:rsidR="00977A6D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6/1401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می تواند باشد و همچنین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دانشجویان سال آخر 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می توانند به صورت موقت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گواهی معدل و تاریخ فارغ‌التحصیلی ارسال نمایند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>.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)</w:t>
      </w:r>
    </w:p>
    <w:p w14:paraId="21863CA6" w14:textId="77777777" w:rsidR="00674929" w:rsidRPr="003F001B" w:rsidRDefault="00674929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تبصره : 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بدیهی است داوطلبانی که دارای شرایط معدل و تاریخ فارغ‌التحصیلی اعلام شده توسط سازمان سنجش آموزش کشور نباشند، ثبت‌نام آنان لغو خواهد شد</w:t>
      </w:r>
      <w:r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</w:rPr>
        <w:t>. </w:t>
      </w:r>
    </w:p>
    <w:p w14:paraId="35D16A32" w14:textId="77777777" w:rsidR="009F7DF8" w:rsidRPr="003F001B" w:rsidRDefault="009617A6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2-</w:t>
      </w:r>
      <w:r w:rsidR="009F7DF8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 </w:t>
      </w:r>
      <w:r w:rsidR="009F7DF8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حکم مرخصی سالانه یا موافقت کتبی و بدون قید و شرط سازمان متبوع برای کارکنان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دولت</w:t>
      </w:r>
    </w:p>
    <w:p w14:paraId="3DE3DB5A" w14:textId="6C0E2C32" w:rsidR="009F7DF8" w:rsidRPr="003F001B" w:rsidRDefault="009F7DF8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تبصره : کارکنان سازمان های دولتی می بایست نامه موافقت با ادامه تحصیل را از سازمان مربوطه اخذ و ارائه نمایند و همچنین معلمین نیز چنانچه متعهد به خدمت به وزارت آموزش و پرورش </w:t>
      </w:r>
      <w:r w:rsidR="00475389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هستند،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می بایست فرم م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و</w:t>
      </w:r>
      <w:r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فقت با ادامه تحصیل را جایگزین مدارک تحصیلی ارائه نمایند .</w:t>
      </w:r>
    </w:p>
    <w:p w14:paraId="6962E7B4" w14:textId="77777777" w:rsidR="009F7DF8" w:rsidRPr="003F001B" w:rsidRDefault="009617A6" w:rsidP="0093342C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3-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 </w:t>
      </w:r>
      <w:r w:rsidR="0093342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صل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> 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شناسنامه </w:t>
      </w:r>
      <w:r w:rsidR="0093342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جهت رویت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>.</w:t>
      </w:r>
    </w:p>
    <w:p w14:paraId="125FE6B2" w14:textId="77777777" w:rsidR="009F7DF8" w:rsidRPr="003F001B" w:rsidRDefault="009617A6" w:rsidP="0093342C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4-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کارت ملی</w:t>
      </w:r>
      <w:r w:rsidR="008B1F6E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جهت رویت</w:t>
      </w:r>
      <w:r w:rsidR="0093342C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.</w:t>
      </w:r>
    </w:p>
    <w:p w14:paraId="0421E946" w14:textId="77777777" w:rsidR="00674929" w:rsidRPr="003F001B" w:rsidRDefault="007D5BE9" w:rsidP="005A14E6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5</w:t>
      </w:r>
      <w:r w:rsidR="009617A6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-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 </w:t>
      </w:r>
      <w:r w:rsidR="009F7DF8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مدرک تعیین کننده وضعیت نظام وظیفه،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پذیرفته‌شدگانی که فاقد کارت پایان خدمت و یا </w:t>
      </w:r>
      <w:r w:rsidR="00695074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کارت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>معافیت</w:t>
      </w:r>
      <w:r w:rsidR="00695074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موقت یا دائم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می‌باشند، ملزم هستند برای اخذ معافیت تحصیلی</w:t>
      </w:r>
      <w:r w:rsidR="00695074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از طریق پورتال دانشجویی درخواست های آموزشی اقدام نمایند</w:t>
      </w:r>
      <w:r w:rsidR="005A14E6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.</w:t>
      </w:r>
    </w:p>
    <w:p w14:paraId="23FED528" w14:textId="77777777" w:rsidR="00674929" w:rsidRPr="003F001B" w:rsidRDefault="00BD1AA0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rtl/>
        </w:rPr>
        <w:t>6-</w:t>
      </w:r>
      <w:r w:rsidR="00674929"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rtl/>
        </w:rPr>
        <w:t xml:space="preserve"> سهمیه مربیان : 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ارائه موافقت با ادامه تحصیل از دانشگاه محل خدمت</w:t>
      </w:r>
      <w:r w:rsidR="00987699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.</w:t>
      </w:r>
    </w:p>
    <w:p w14:paraId="02443840" w14:textId="77777777" w:rsidR="00674929" w:rsidRPr="003F001B" w:rsidRDefault="002066B2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7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>- </w:t>
      </w:r>
      <w:r w:rsidR="00674929"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پرداخت هزینه صدور کارت دانشجویی از طریق پرتال دانشجویی</w:t>
      </w:r>
    </w:p>
    <w:p w14:paraId="0E2EA520" w14:textId="77777777" w:rsidR="00674929" w:rsidRPr="003F001B" w:rsidRDefault="002066B2" w:rsidP="003F001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8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-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انتخاب واحد درسی پذیرفته‌شدگان 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پس از اتمام ثبت نام اینترنتی و ارائه اصل مدارک تحصیلی توسط دانشکده مربوط انجام خواهد شد .</w:t>
      </w:r>
      <w:r w:rsidR="00674929" w:rsidRPr="003F001B">
        <w:rPr>
          <w:rFonts w:ascii="IRANsans" w:eastAsia="Times New Roman" w:hAnsi="IRANsans" w:cs="B Nazanin"/>
          <w:color w:val="000000"/>
          <w:sz w:val="28"/>
          <w:szCs w:val="28"/>
        </w:rPr>
        <w:t xml:space="preserve"> </w:t>
      </w:r>
    </w:p>
    <w:p w14:paraId="2E81871C" w14:textId="77777777" w:rsidR="002A1241" w:rsidRPr="002A1241" w:rsidRDefault="002066B2" w:rsidP="004B325B">
      <w:pPr>
        <w:shd w:val="clear" w:color="auto" w:fill="FBFBF9"/>
        <w:spacing w:after="0" w:line="240" w:lineRule="auto"/>
        <w:jc w:val="both"/>
        <w:rPr>
          <w:rFonts w:ascii="IRANsans" w:eastAsia="Times New Roman" w:hAnsi="IRANsans" w:cs="B Nazanin"/>
          <w:color w:val="000000"/>
          <w:sz w:val="28"/>
          <w:szCs w:val="28"/>
          <w:rtl/>
        </w:rPr>
      </w:pPr>
      <w:r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9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</w:rPr>
        <w:t xml:space="preserve">- 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شروع کلاسها در نیمسال اول از روز شنبه </w:t>
      </w:r>
      <w:r w:rsidR="003D4BAA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27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</w:t>
      </w:r>
      <w:r w:rsidR="00F75987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0</w:t>
      </w:r>
      <w:r w:rsidR="003D4BAA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6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/140</w:t>
      </w:r>
      <w:r w:rsidR="003D4BAA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1</w:t>
      </w:r>
      <w:r w:rsidR="002A1241" w:rsidRPr="002A1241">
        <w:rPr>
          <w:rFonts w:ascii="IRANsans" w:eastAsia="Times New Roman" w:hAnsi="IRANsans" w:cs="B Nazanin"/>
          <w:color w:val="000000"/>
          <w:sz w:val="28"/>
          <w:szCs w:val="28"/>
          <w:rtl/>
        </w:rPr>
        <w:t xml:space="preserve"> می‌باشد</w:t>
      </w:r>
      <w:r w:rsidR="00674929" w:rsidRPr="003F001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 xml:space="preserve"> که نحوه برگزاری کلاس ها </w:t>
      </w:r>
      <w:r w:rsidR="004B325B">
        <w:rPr>
          <w:rFonts w:ascii="IRANsans" w:eastAsia="Times New Roman" w:hAnsi="IRANsans" w:cs="B Nazanin" w:hint="cs"/>
          <w:color w:val="000000"/>
          <w:sz w:val="28"/>
          <w:szCs w:val="28"/>
          <w:rtl/>
        </w:rPr>
        <w:t>به صورت حضوری خواهد بود.</w:t>
      </w:r>
    </w:p>
    <w:p w14:paraId="3A28F66B" w14:textId="77777777" w:rsidR="00AB3239" w:rsidRDefault="00AB3239" w:rsidP="003F001B">
      <w:pPr>
        <w:pStyle w:val="Heading3"/>
        <w:spacing w:before="0" w:line="240" w:lineRule="auto"/>
        <w:jc w:val="both"/>
        <w:rPr>
          <w:rFonts w:ascii="vazir" w:hAnsi="vazir" w:cs="B Nazanin"/>
          <w:b/>
          <w:bCs/>
          <w:color w:val="404040"/>
          <w:sz w:val="28"/>
          <w:szCs w:val="28"/>
          <w:rtl/>
        </w:rPr>
      </w:pPr>
    </w:p>
    <w:p w14:paraId="50823805" w14:textId="77777777" w:rsidR="00AB3239" w:rsidRDefault="00AB3239" w:rsidP="003F001B">
      <w:pPr>
        <w:pStyle w:val="Heading3"/>
        <w:spacing w:before="0" w:line="240" w:lineRule="auto"/>
        <w:jc w:val="both"/>
        <w:rPr>
          <w:rFonts w:ascii="vazir" w:hAnsi="vazir" w:cs="B Nazanin"/>
          <w:b/>
          <w:bCs/>
          <w:color w:val="404040"/>
          <w:sz w:val="28"/>
          <w:szCs w:val="28"/>
          <w:rtl/>
        </w:rPr>
      </w:pPr>
    </w:p>
    <w:p w14:paraId="2EABE6CB" w14:textId="77777777" w:rsidR="003F001B" w:rsidRDefault="003F001B" w:rsidP="00AB3239">
      <w:pPr>
        <w:pStyle w:val="Heading3"/>
        <w:spacing w:before="0" w:line="240" w:lineRule="auto"/>
        <w:jc w:val="center"/>
        <w:rPr>
          <w:rFonts w:ascii="vazir" w:hAnsi="vazir" w:cs="B Nazanin"/>
          <w:color w:val="404040"/>
          <w:sz w:val="28"/>
          <w:szCs w:val="28"/>
          <w:rtl/>
        </w:rPr>
      </w:pPr>
      <w:r w:rsidRPr="003F001B">
        <w:rPr>
          <w:rFonts w:ascii="vazir" w:hAnsi="vazir" w:cs="B Nazanin"/>
          <w:b/>
          <w:bCs/>
          <w:color w:val="404040"/>
          <w:sz w:val="28"/>
          <w:szCs w:val="28"/>
          <w:rtl/>
        </w:rPr>
        <w:t>اطلاعات تماس با کارشناسان آموزش دانشکده ها</w:t>
      </w:r>
    </w:p>
    <w:p w14:paraId="13C1BE75" w14:textId="77777777" w:rsidR="00AB3239" w:rsidRPr="00AB3239" w:rsidRDefault="00AB3239" w:rsidP="00AB3239"/>
    <w:tbl>
      <w:tblPr>
        <w:bidiVisual/>
        <w:tblW w:w="8859" w:type="dxa"/>
        <w:tblInd w:w="7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6"/>
        <w:gridCol w:w="2443"/>
        <w:gridCol w:w="2860"/>
      </w:tblGrid>
      <w:tr w:rsidR="003F001B" w:rsidRPr="003F001B" w14:paraId="3E46281A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0AB457A3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4392C67B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نام و نام خانوادگ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70D53459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شماره تماس</w:t>
            </w:r>
          </w:p>
        </w:tc>
      </w:tr>
      <w:tr w:rsidR="003F001B" w:rsidRPr="003F001B" w14:paraId="5627166D" w14:textId="77777777" w:rsidTr="00A61201">
        <w:trPr>
          <w:trHeight w:val="1067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247D4B55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جغرافیا و علوم محیط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75BFC634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 xml:space="preserve">آقای </w:t>
            </w:r>
            <w:r w:rsidR="00861442"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 xml:space="preserve">دکتر </w:t>
            </w: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جمال آبادی</w:t>
            </w:r>
          </w:p>
          <w:p w14:paraId="5923C049" w14:textId="77777777" w:rsidR="003F001B" w:rsidRPr="003F001B" w:rsidRDefault="003F001B" w:rsidP="003F001B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آقای شاد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4B94930D" w14:textId="77777777" w:rsidR="003F001B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3198</w:t>
            </w:r>
          </w:p>
          <w:p w14:paraId="1DDA2E18" w14:textId="77777777" w:rsidR="003F001B" w:rsidRPr="00AB3239" w:rsidRDefault="007407E7" w:rsidP="007407E7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3298</w:t>
            </w:r>
          </w:p>
        </w:tc>
      </w:tr>
      <w:tr w:rsidR="003F001B" w:rsidRPr="003F001B" w14:paraId="34F25D26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349426EB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ادبیات و علوم انسان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32A5DE9D" w14:textId="77777777" w:rsidR="003F001B" w:rsidRPr="003F001B" w:rsidRDefault="003F001B" w:rsidP="00DA217A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آقای</w:t>
            </w:r>
            <w:r w:rsidR="00DA217A"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 xml:space="preserve"> قادر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2059ED53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3041</w:t>
            </w:r>
          </w:p>
        </w:tc>
      </w:tr>
      <w:tr w:rsidR="003F001B" w:rsidRPr="003F001B" w14:paraId="09C9B349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50EC4608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الهیات و معارف اسلام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34788D6" w14:textId="77777777" w:rsidR="003F001B" w:rsidRPr="003F001B" w:rsidRDefault="00DA217A" w:rsidP="00DA217A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>خانم</w:t>
            </w:r>
            <w:r w:rsidR="003F001B"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 xml:space="preserve"> </w:t>
            </w:r>
            <w:r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>بهزاد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3A592ABF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2874</w:t>
            </w:r>
          </w:p>
        </w:tc>
      </w:tr>
      <w:tr w:rsidR="003F001B" w:rsidRPr="003F001B" w14:paraId="7E0151EF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9EFBF74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علوم ورزش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D908701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آقای یار احمد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4C97FE3D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2755</w:t>
            </w:r>
          </w:p>
        </w:tc>
      </w:tr>
      <w:tr w:rsidR="003F001B" w:rsidRPr="003F001B" w14:paraId="52954D55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3B12D9F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ریاض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0F2FE08A" w14:textId="77777777" w:rsidR="003F001B" w:rsidRPr="003F001B" w:rsidRDefault="003F001B" w:rsidP="00DA217A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 xml:space="preserve">آقای </w:t>
            </w:r>
            <w:r w:rsidR="00DA217A"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>دکتر استاج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3AC5D551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3031</w:t>
            </w:r>
          </w:p>
        </w:tc>
      </w:tr>
      <w:tr w:rsidR="003F001B" w:rsidRPr="003F001B" w14:paraId="15B57ED3" w14:textId="77777777" w:rsidTr="00A61201">
        <w:trPr>
          <w:trHeight w:val="533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44C4859A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علوم پایه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424648FA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خانم</w:t>
            </w:r>
            <w:r w:rsidR="00EA6A39">
              <w:rPr>
                <w:rFonts w:ascii="irsan" w:hAnsi="irsan" w:cs="B Nazanin" w:hint="cs"/>
                <w:color w:val="404040"/>
                <w:sz w:val="28"/>
                <w:szCs w:val="28"/>
                <w:rtl/>
              </w:rPr>
              <w:t xml:space="preserve"> دکتر</w:t>
            </w: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 xml:space="preserve"> افضل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D6A651B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3149</w:t>
            </w:r>
          </w:p>
        </w:tc>
      </w:tr>
      <w:tr w:rsidR="003F001B" w:rsidRPr="003F001B" w14:paraId="5B2DA27A" w14:textId="77777777" w:rsidTr="00A61201">
        <w:trPr>
          <w:trHeight w:val="1048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6ECF191A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مهندسی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1A02D9FB" w14:textId="77777777" w:rsidR="003F001B" w:rsidRPr="003F001B" w:rsidRDefault="003F001B" w:rsidP="003F001B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آقای مقدم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7A713C6F" w14:textId="77777777" w:rsidR="007407E7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2798</w:t>
            </w:r>
          </w:p>
          <w:p w14:paraId="65286EC0" w14:textId="77777777" w:rsidR="003F001B" w:rsidRPr="00AB3239" w:rsidRDefault="007407E7" w:rsidP="007407E7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2797</w:t>
            </w:r>
          </w:p>
        </w:tc>
      </w:tr>
      <w:tr w:rsidR="003F001B" w:rsidRPr="003F001B" w14:paraId="022BEEE9" w14:textId="77777777" w:rsidTr="00A61201">
        <w:trPr>
          <w:trHeight w:val="552"/>
        </w:trPr>
        <w:tc>
          <w:tcPr>
            <w:tcW w:w="3556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00BEFD4A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دانشکده برق و کامپیوتر</w:t>
            </w:r>
          </w:p>
        </w:tc>
        <w:tc>
          <w:tcPr>
            <w:tcW w:w="2443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3A07A0A1" w14:textId="77777777" w:rsidR="003F001B" w:rsidRPr="003F001B" w:rsidRDefault="003F001B" w:rsidP="003F001B">
            <w:pPr>
              <w:spacing w:after="0" w:line="240" w:lineRule="auto"/>
              <w:jc w:val="center"/>
              <w:rPr>
                <w:rFonts w:ascii="irsan" w:hAnsi="irsan" w:cs="B Nazanin"/>
                <w:color w:val="404040"/>
                <w:sz w:val="28"/>
                <w:szCs w:val="28"/>
              </w:rPr>
            </w:pPr>
            <w:r w:rsidRPr="003F001B">
              <w:rPr>
                <w:rFonts w:ascii="irsan" w:hAnsi="irsan" w:cs="B Nazanin"/>
                <w:color w:val="404040"/>
                <w:sz w:val="28"/>
                <w:szCs w:val="28"/>
                <w:rtl/>
              </w:rPr>
              <w:t>خانم دولت آبادی</w:t>
            </w:r>
          </w:p>
        </w:tc>
        <w:tc>
          <w:tcPr>
            <w:tcW w:w="2860" w:type="dxa"/>
            <w:tcBorders>
              <w:top w:val="single" w:sz="2" w:space="0" w:color="666666"/>
              <w:left w:val="single" w:sz="2" w:space="0" w:color="666666"/>
              <w:bottom w:val="single" w:sz="2" w:space="0" w:color="666666"/>
              <w:right w:val="single" w:sz="2" w:space="0" w:color="666666"/>
            </w:tcBorders>
            <w:vAlign w:val="center"/>
            <w:hideMark/>
          </w:tcPr>
          <w:p w14:paraId="51AA026D" w14:textId="77777777" w:rsidR="007407E7" w:rsidRPr="00AB3239" w:rsidRDefault="007407E7" w:rsidP="003F001B">
            <w:pPr>
              <w:spacing w:after="0" w:line="240" w:lineRule="auto"/>
              <w:jc w:val="center"/>
              <w:rPr>
                <w:rFonts w:ascii="irsan" w:hAnsi="irsan" w:cs="B Zar"/>
                <w:color w:val="404040"/>
                <w:sz w:val="28"/>
                <w:szCs w:val="28"/>
                <w:rtl/>
              </w:rPr>
            </w:pPr>
            <w:r>
              <w:rPr>
                <w:rFonts w:ascii="irsan" w:hAnsi="irsan" w:cs="B Zar" w:hint="cs"/>
                <w:color w:val="404040"/>
                <w:sz w:val="28"/>
                <w:szCs w:val="28"/>
                <w:rtl/>
              </w:rPr>
              <w:t>05144012845</w:t>
            </w:r>
          </w:p>
        </w:tc>
      </w:tr>
    </w:tbl>
    <w:p w14:paraId="6A7915EB" w14:textId="77777777" w:rsidR="003F001B" w:rsidRDefault="003F001B" w:rsidP="003F001B">
      <w:pPr>
        <w:pStyle w:val="NormalWeb"/>
        <w:bidi/>
        <w:spacing w:before="0" w:beforeAutospacing="0" w:after="0" w:afterAutospacing="0"/>
        <w:jc w:val="both"/>
        <w:rPr>
          <w:rFonts w:ascii="irsan" w:hAnsi="irsan" w:cs="B Nazanin"/>
          <w:color w:val="404040"/>
          <w:sz w:val="28"/>
          <w:szCs w:val="28"/>
          <w:rtl/>
        </w:rPr>
      </w:pPr>
      <w:r w:rsidRPr="003F001B">
        <w:rPr>
          <w:rFonts w:ascii="irsan" w:hAnsi="irsan" w:cs="B Nazanin"/>
          <w:color w:val="404040"/>
          <w:sz w:val="28"/>
          <w:szCs w:val="28"/>
        </w:rPr>
        <w:t> </w:t>
      </w:r>
    </w:p>
    <w:p w14:paraId="424AB7D5" w14:textId="77777777" w:rsidR="006D75E6" w:rsidRPr="006D75E6" w:rsidRDefault="006D75E6" w:rsidP="006D75E6">
      <w:pPr>
        <w:spacing w:after="0" w:line="240" w:lineRule="auto"/>
        <w:jc w:val="center"/>
        <w:outlineLvl w:val="1"/>
        <w:rPr>
          <w:rFonts w:ascii="vazir" w:eastAsia="Times New Roman" w:hAnsi="vazir" w:cs="B Nazanin"/>
          <w:b/>
          <w:bCs/>
          <w:sz w:val="28"/>
          <w:szCs w:val="28"/>
        </w:rPr>
      </w:pPr>
      <w:r w:rsidRPr="006D75E6">
        <w:rPr>
          <w:rFonts w:ascii="vazir" w:eastAsia="Times New Roman" w:hAnsi="vazir" w:cs="B Nazanin"/>
          <w:b/>
          <w:bCs/>
          <w:sz w:val="28"/>
          <w:szCs w:val="28"/>
          <w:rtl/>
        </w:rPr>
        <w:t>پاسخگویی به سوالات احتمالی</w:t>
      </w:r>
      <w:r w:rsidRPr="006D75E6">
        <w:rPr>
          <w:rFonts w:ascii="vazir" w:eastAsia="Times New Roman" w:hAnsi="vazir" w:cs="B Nazanin"/>
          <w:b/>
          <w:bCs/>
          <w:sz w:val="28"/>
          <w:szCs w:val="28"/>
        </w:rPr>
        <w:t>:</w:t>
      </w:r>
    </w:p>
    <w:p w14:paraId="477B4098" w14:textId="77777777" w:rsidR="006D75E6" w:rsidRPr="006D75E6" w:rsidRDefault="006D75E6" w:rsidP="006D75E6">
      <w:pPr>
        <w:spacing w:after="0" w:line="240" w:lineRule="auto"/>
        <w:jc w:val="center"/>
        <w:outlineLvl w:val="1"/>
        <w:rPr>
          <w:rFonts w:ascii="vazir" w:eastAsia="Times New Roman" w:hAnsi="vazir" w:cs="B Nazanin"/>
          <w:b/>
          <w:bCs/>
          <w:sz w:val="28"/>
          <w:szCs w:val="28"/>
          <w:rtl/>
        </w:rPr>
      </w:pPr>
      <w:r w:rsidRPr="006D75E6">
        <w:rPr>
          <w:rFonts w:ascii="vazir" w:eastAsia="Times New Roman" w:hAnsi="vazir" w:cs="B Nazanin" w:hint="cs"/>
          <w:b/>
          <w:bCs/>
          <w:sz w:val="28"/>
          <w:szCs w:val="28"/>
          <w:rtl/>
        </w:rPr>
        <w:t>سمیه مهران فر</w:t>
      </w:r>
    </w:p>
    <w:p w14:paraId="5E69D55E" w14:textId="77777777" w:rsidR="006D75E6" w:rsidRPr="006D75E6" w:rsidRDefault="006D75E6" w:rsidP="006D75E6">
      <w:pPr>
        <w:spacing w:after="0" w:line="240" w:lineRule="auto"/>
        <w:jc w:val="center"/>
        <w:outlineLvl w:val="1"/>
        <w:rPr>
          <w:rFonts w:ascii="vazir" w:eastAsia="Times New Roman" w:hAnsi="vazir" w:cs="B Nazanin"/>
          <w:b/>
          <w:bCs/>
          <w:sz w:val="28"/>
          <w:szCs w:val="28"/>
        </w:rPr>
      </w:pPr>
      <w:r w:rsidRPr="006D75E6">
        <w:rPr>
          <w:rFonts w:ascii="vazir" w:eastAsia="Times New Roman" w:hAnsi="vazir" w:cs="B Nazanin" w:hint="cs"/>
          <w:b/>
          <w:bCs/>
          <w:sz w:val="28"/>
          <w:szCs w:val="28"/>
          <w:rtl/>
        </w:rPr>
        <w:t>05144012622</w:t>
      </w:r>
    </w:p>
    <w:p w14:paraId="1D2B624C" w14:textId="77777777" w:rsidR="006D75E6" w:rsidRPr="006D75E6" w:rsidRDefault="006D75E6" w:rsidP="006D75E6">
      <w:pPr>
        <w:spacing w:after="0" w:line="240" w:lineRule="auto"/>
        <w:jc w:val="center"/>
        <w:outlineLvl w:val="1"/>
        <w:rPr>
          <w:rFonts w:ascii="vazir" w:eastAsia="Times New Roman" w:hAnsi="vazir" w:cs="B Nazanin"/>
          <w:sz w:val="28"/>
          <w:szCs w:val="28"/>
        </w:rPr>
      </w:pPr>
      <w:r w:rsidRPr="006D75E6">
        <w:rPr>
          <w:rFonts w:ascii="vazir" w:eastAsia="Times New Roman" w:hAnsi="vazir" w:cs="B Nazanin"/>
          <w:b/>
          <w:bCs/>
          <w:sz w:val="28"/>
          <w:szCs w:val="28"/>
          <w:rtl/>
        </w:rPr>
        <w:t>رضا زرقانی</w:t>
      </w:r>
    </w:p>
    <w:p w14:paraId="2466CDB6" w14:textId="77777777" w:rsidR="006D75E6" w:rsidRPr="006D75E6" w:rsidRDefault="006D75E6" w:rsidP="006D75E6">
      <w:pPr>
        <w:spacing w:after="0" w:line="240" w:lineRule="auto"/>
        <w:jc w:val="center"/>
        <w:outlineLvl w:val="1"/>
        <w:rPr>
          <w:rFonts w:ascii="vazir" w:eastAsia="Times New Roman" w:hAnsi="vazir" w:cs="B Nazanin"/>
          <w:sz w:val="28"/>
          <w:szCs w:val="28"/>
        </w:rPr>
      </w:pPr>
      <w:r w:rsidRPr="006D75E6">
        <w:rPr>
          <w:rFonts w:ascii="vazir" w:eastAsia="Times New Roman" w:hAnsi="vazir" w:cs="B Nazanin" w:hint="cs"/>
          <w:b/>
          <w:bCs/>
          <w:sz w:val="28"/>
          <w:szCs w:val="28"/>
          <w:rtl/>
        </w:rPr>
        <w:t>05144012630</w:t>
      </w:r>
    </w:p>
    <w:p w14:paraId="16EE7944" w14:textId="77777777" w:rsidR="006D75E6" w:rsidRDefault="006D75E6" w:rsidP="006D75E6">
      <w:pPr>
        <w:pStyle w:val="NormalWeb"/>
        <w:bidi/>
        <w:spacing w:before="0" w:beforeAutospacing="0" w:after="0" w:afterAutospacing="0"/>
        <w:jc w:val="both"/>
        <w:rPr>
          <w:rFonts w:ascii="irsan" w:hAnsi="irsan" w:cs="B Nazanin"/>
          <w:color w:val="404040"/>
          <w:sz w:val="28"/>
          <w:szCs w:val="28"/>
          <w:rtl/>
        </w:rPr>
      </w:pPr>
    </w:p>
    <w:p w14:paraId="55AED761" w14:textId="77777777" w:rsidR="006D75E6" w:rsidRDefault="006D75E6" w:rsidP="006D75E6">
      <w:pPr>
        <w:pStyle w:val="NormalWeb"/>
        <w:bidi/>
        <w:spacing w:before="0" w:beforeAutospacing="0" w:after="0" w:afterAutospacing="0"/>
        <w:jc w:val="both"/>
        <w:rPr>
          <w:rFonts w:ascii="irsan" w:hAnsi="irsan" w:cs="B Nazanin"/>
          <w:color w:val="404040"/>
          <w:sz w:val="28"/>
          <w:szCs w:val="28"/>
          <w:rtl/>
        </w:rPr>
      </w:pPr>
    </w:p>
    <w:p w14:paraId="2F898E7D" w14:textId="77777777" w:rsidR="006D75E6" w:rsidRDefault="006D75E6" w:rsidP="006D75E6">
      <w:pPr>
        <w:pStyle w:val="NormalWeb"/>
        <w:bidi/>
        <w:spacing w:before="0" w:beforeAutospacing="0" w:after="0" w:afterAutospacing="0"/>
        <w:jc w:val="both"/>
        <w:rPr>
          <w:rFonts w:ascii="irsan" w:hAnsi="irsan" w:cs="B Nazanin"/>
          <w:color w:val="404040"/>
          <w:sz w:val="28"/>
          <w:szCs w:val="28"/>
          <w:rtl/>
        </w:rPr>
      </w:pPr>
    </w:p>
    <w:p w14:paraId="4B2C1A9D" w14:textId="77777777" w:rsidR="006D75E6" w:rsidRPr="003F001B" w:rsidRDefault="006D75E6" w:rsidP="006D75E6">
      <w:pPr>
        <w:pStyle w:val="NormalWeb"/>
        <w:bidi/>
        <w:spacing w:before="0" w:beforeAutospacing="0" w:after="0" w:afterAutospacing="0"/>
        <w:jc w:val="both"/>
        <w:rPr>
          <w:rFonts w:ascii="irsan" w:hAnsi="irsan" w:cs="B Nazanin"/>
          <w:color w:val="404040"/>
          <w:sz w:val="28"/>
          <w:szCs w:val="28"/>
        </w:rPr>
      </w:pPr>
    </w:p>
    <w:p w14:paraId="7605E4A1" w14:textId="77777777" w:rsidR="002A1241" w:rsidRPr="002A1241" w:rsidRDefault="00674929" w:rsidP="003F001B">
      <w:pPr>
        <w:shd w:val="clear" w:color="auto" w:fill="FBFBF9"/>
        <w:spacing w:after="0" w:line="240" w:lineRule="auto"/>
        <w:jc w:val="both"/>
        <w:rPr>
          <w:rFonts w:ascii="Tahoma" w:eastAsia="Times New Roman" w:hAnsi="Tahoma" w:cs="B Nazanin"/>
          <w:color w:val="000000"/>
          <w:sz w:val="28"/>
          <w:szCs w:val="28"/>
        </w:rPr>
      </w:pP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مدیریت </w:t>
      </w:r>
      <w:r w:rsidR="002A1241" w:rsidRPr="003F001B">
        <w:rPr>
          <w:rFonts w:ascii="IRANsans" w:eastAsia="Times New Roman" w:hAnsi="IRANsans" w:cs="B Nazanin"/>
          <w:b/>
          <w:bCs/>
          <w:color w:val="000000"/>
          <w:sz w:val="28"/>
          <w:szCs w:val="28"/>
          <w:bdr w:val="none" w:sz="0" w:space="0" w:color="auto" w:frame="1"/>
          <w:rtl/>
        </w:rPr>
        <w:t>تحصیلات تکمیلی دانشگاه</w:t>
      </w:r>
      <w:r w:rsidRPr="003F001B">
        <w:rPr>
          <w:rFonts w:ascii="IRANsans" w:eastAsia="Times New Roman" w:hAnsi="IRANsans" w:cs="B Nazanin" w:hint="cs"/>
          <w:b/>
          <w:bCs/>
          <w:color w:val="000000"/>
          <w:sz w:val="28"/>
          <w:szCs w:val="28"/>
          <w:bdr w:val="none" w:sz="0" w:space="0" w:color="auto" w:frame="1"/>
          <w:rtl/>
        </w:rPr>
        <w:t xml:space="preserve"> حکیم سبزواری</w:t>
      </w:r>
    </w:p>
    <w:p w14:paraId="5B20EE65" w14:textId="77777777" w:rsidR="00363CC0" w:rsidRPr="003F001B" w:rsidRDefault="00363CC0" w:rsidP="003F001B">
      <w:pPr>
        <w:spacing w:after="0" w:line="240" w:lineRule="auto"/>
        <w:jc w:val="both"/>
        <w:rPr>
          <w:rFonts w:cs="B Nazanin"/>
          <w:sz w:val="28"/>
          <w:szCs w:val="28"/>
        </w:rPr>
      </w:pPr>
    </w:p>
    <w:sectPr w:rsidR="00363CC0" w:rsidRPr="003F001B" w:rsidSect="003F001B">
      <w:pgSz w:w="11906" w:h="16838"/>
      <w:pgMar w:top="567" w:right="567" w:bottom="567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zir">
    <w:altName w:val="Times New Roman"/>
    <w:panose1 w:val="00000000000000000000"/>
    <w:charset w:val="00"/>
    <w:family w:val="roman"/>
    <w:notTrueType/>
    <w:pitch w:val="default"/>
  </w:font>
  <w:font w:name="irsan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921F4"/>
    <w:multiLevelType w:val="multilevel"/>
    <w:tmpl w:val="9EF47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NDK2sDQwMDYwMzVX0lEKTi0uzszPAykwrAUAh999RCwAAAA="/>
  </w:docVars>
  <w:rsids>
    <w:rsidRoot w:val="008B7C22"/>
    <w:rsid w:val="001630DA"/>
    <w:rsid w:val="002066B2"/>
    <w:rsid w:val="002A1241"/>
    <w:rsid w:val="00363CC0"/>
    <w:rsid w:val="003B50C9"/>
    <w:rsid w:val="003D4BAA"/>
    <w:rsid w:val="003F001B"/>
    <w:rsid w:val="003F35C3"/>
    <w:rsid w:val="00475389"/>
    <w:rsid w:val="004B325B"/>
    <w:rsid w:val="004B746C"/>
    <w:rsid w:val="00595E21"/>
    <w:rsid w:val="005A14E6"/>
    <w:rsid w:val="005B056C"/>
    <w:rsid w:val="00674929"/>
    <w:rsid w:val="00695074"/>
    <w:rsid w:val="006B3FBE"/>
    <w:rsid w:val="006D640F"/>
    <w:rsid w:val="006D75E6"/>
    <w:rsid w:val="007122BA"/>
    <w:rsid w:val="00730843"/>
    <w:rsid w:val="007407E7"/>
    <w:rsid w:val="00771D69"/>
    <w:rsid w:val="007D5BE9"/>
    <w:rsid w:val="007D6B84"/>
    <w:rsid w:val="00861442"/>
    <w:rsid w:val="00864418"/>
    <w:rsid w:val="008A12E5"/>
    <w:rsid w:val="008B1F6E"/>
    <w:rsid w:val="008B7C22"/>
    <w:rsid w:val="008F1EFC"/>
    <w:rsid w:val="0093342C"/>
    <w:rsid w:val="009617A6"/>
    <w:rsid w:val="00977A6D"/>
    <w:rsid w:val="00987699"/>
    <w:rsid w:val="009F7DF8"/>
    <w:rsid w:val="00A61201"/>
    <w:rsid w:val="00AB24CD"/>
    <w:rsid w:val="00AB3239"/>
    <w:rsid w:val="00BD1AA0"/>
    <w:rsid w:val="00C07B4A"/>
    <w:rsid w:val="00C64770"/>
    <w:rsid w:val="00CD5D69"/>
    <w:rsid w:val="00CF14F0"/>
    <w:rsid w:val="00CF4279"/>
    <w:rsid w:val="00D356AB"/>
    <w:rsid w:val="00D4427C"/>
    <w:rsid w:val="00DA217A"/>
    <w:rsid w:val="00E36E13"/>
    <w:rsid w:val="00EA6A39"/>
    <w:rsid w:val="00F7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279E8"/>
  <w15:chartTrackingRefBased/>
  <w15:docId w15:val="{7D028888-F518-4B2A-BE44-216D5054D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link w:val="Heading2Char"/>
    <w:uiPriority w:val="9"/>
    <w:qFormat/>
    <w:rsid w:val="00674929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00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A1241"/>
    <w:rPr>
      <w:b/>
      <w:bCs/>
    </w:rPr>
  </w:style>
  <w:style w:type="character" w:styleId="Hyperlink">
    <w:name w:val="Hyperlink"/>
    <w:basedOn w:val="DefaultParagraphFont"/>
    <w:uiPriority w:val="99"/>
    <w:unhideWhenUsed/>
    <w:rsid w:val="002A124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7DF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7492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F001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00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1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oya.hsu.ac.ir/educ/registration/index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t-Mashhad</dc:creator>
  <cp:keywords/>
  <dc:description/>
  <cp:lastModifiedBy>Lenovo</cp:lastModifiedBy>
  <cp:revision>2</cp:revision>
  <dcterms:created xsi:type="dcterms:W3CDTF">2022-08-26T13:01:00Z</dcterms:created>
  <dcterms:modified xsi:type="dcterms:W3CDTF">2022-08-26T13:01:00Z</dcterms:modified>
</cp:coreProperties>
</file>